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5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Case Study Two: The Human Experience of GDPR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5-27T09:50:46Z</dcterms:created>
  <dcterms:modified xsi:type="dcterms:W3CDTF">2021-05-27T09:5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